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BDE9F51" w14:textId="1310D1CE" w:rsidR="00A6654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263344" w:history="1">
            <w:r w:rsidR="00A6654B" w:rsidRPr="000A0028">
              <w:rPr>
                <w:rStyle w:val="Hyperlink"/>
                <w:noProof/>
              </w:rPr>
              <w:t>ARTEFATO 1: Quadro “3 Objetivos”</w:t>
            </w:r>
            <w:r w:rsidR="00A6654B">
              <w:rPr>
                <w:noProof/>
                <w:webHidden/>
              </w:rPr>
              <w:tab/>
            </w:r>
            <w:r w:rsidR="00A6654B">
              <w:rPr>
                <w:noProof/>
                <w:webHidden/>
              </w:rPr>
              <w:fldChar w:fldCharType="begin"/>
            </w:r>
            <w:r w:rsidR="00A6654B">
              <w:rPr>
                <w:noProof/>
                <w:webHidden/>
              </w:rPr>
              <w:instrText xml:space="preserve"> PAGEREF _Toc164263344 \h </w:instrText>
            </w:r>
            <w:r w:rsidR="00A6654B">
              <w:rPr>
                <w:noProof/>
                <w:webHidden/>
              </w:rPr>
            </w:r>
            <w:r w:rsidR="00A6654B">
              <w:rPr>
                <w:noProof/>
                <w:webHidden/>
              </w:rPr>
              <w:fldChar w:fldCharType="separate"/>
            </w:r>
            <w:r w:rsidR="00A6654B">
              <w:rPr>
                <w:noProof/>
                <w:webHidden/>
              </w:rPr>
              <w:t>3</w:t>
            </w:r>
            <w:r w:rsidR="00A6654B">
              <w:rPr>
                <w:noProof/>
                <w:webHidden/>
              </w:rPr>
              <w:fldChar w:fldCharType="end"/>
            </w:r>
          </w:hyperlink>
        </w:p>
        <w:p w14:paraId="5692E727" w14:textId="21B85D1B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45" w:history="1">
            <w:r w:rsidRPr="000A0028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A9F67" w14:textId="0F72BA2D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46" w:history="1">
            <w:r w:rsidRPr="000A0028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22342" w14:textId="20ED626E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47" w:history="1">
            <w:r w:rsidRPr="000A0028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F89F2" w14:textId="2C99680C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48" w:history="1">
            <w:r w:rsidRPr="000A0028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BE334" w14:textId="1DBD87F4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49" w:history="1">
            <w:r w:rsidRPr="000A0028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81703" w14:textId="4013DAA2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50" w:history="1">
            <w:r w:rsidRPr="000A0028">
              <w:rPr>
                <w:rStyle w:val="Hyperlink"/>
                <w:noProof/>
              </w:rPr>
              <w:t>ARTEFATO 7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78EC0" w14:textId="358C17BC" w:rsidR="00A6654B" w:rsidRDefault="00A6654B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263351" w:history="1">
            <w:r w:rsidRPr="000A0028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63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698C529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6426334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7F2DC71F" w14:textId="7DDF118E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D169B" w14:textId="4116450A" w:rsidR="001C1A49" w:rsidRPr="001C1A49" w:rsidRDefault="00E47060" w:rsidP="00E47060">
      <w:pPr>
        <w:pStyle w:val="Ttulo1"/>
      </w:pPr>
      <w:bookmarkStart w:id="4" w:name="_Toc164263345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099C5250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r w:rsidR="00A6654B">
              <w:rPr>
                <w:sz w:val="24"/>
                <w:szCs w:val="24"/>
              </w:rPr>
              <w:t>“Uma web</w:t>
            </w:r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1B16C52" w:rsidR="00F244C7" w:rsidRDefault="00F244C7">
      <w:pPr>
        <w:rPr>
          <w:b/>
          <w:bCs/>
        </w:rPr>
      </w:pPr>
    </w:p>
    <w:p w14:paraId="312FA561" w14:textId="7B173CB7" w:rsidR="0094014C" w:rsidRDefault="00FC78B4" w:rsidP="00FC78B4">
      <w:pPr>
        <w:pStyle w:val="Ttulo1"/>
      </w:pPr>
      <w:bookmarkStart w:id="7" w:name="_Toc16426334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r w:rsidRPr="001254E5">
              <w:rPr>
                <w:color w:val="000000" w:themeColor="text1"/>
              </w:rPr>
              <w:t>numero</w:t>
            </w:r>
            <w:proofErr w:type="spell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9E829AE" w14:textId="050963A7" w:rsidR="007E2392" w:rsidRPr="00A6654B" w:rsidRDefault="00AE1E85" w:rsidP="00A6654B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8"/>
      <w:bookmarkEnd w:id="9"/>
    </w:p>
    <w:p w14:paraId="38D0D20C" w14:textId="37D23CB4" w:rsidR="00A61B27" w:rsidRDefault="00017559" w:rsidP="00BF3A32">
      <w:pPr>
        <w:pStyle w:val="Ttulo1"/>
      </w:pPr>
      <w:bookmarkStart w:id="10" w:name="_Toc16426334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1613D9BD" w14:textId="0F5725EE" w:rsidR="00BC1626" w:rsidRDefault="00BC1626" w:rsidP="007153E8">
      <w:pPr>
        <w:keepNext/>
      </w:pPr>
    </w:p>
    <w:p w14:paraId="1D56E0C6" w14:textId="1B4D568C" w:rsidR="00BC1626" w:rsidRDefault="00BC1626" w:rsidP="007153E8">
      <w:pPr>
        <w:keepNext/>
      </w:pPr>
    </w:p>
    <w:p w14:paraId="00FE0A76" w14:textId="77777777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3CD7B7DA" w14:textId="4CA039B0" w:rsidR="00B257D8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6426334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474FDF7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71890">
              <w:t xml:space="preserve">Cadastrar um </w:t>
            </w:r>
            <w:r w:rsidR="00BC1626">
              <w:t>ingrediente</w:t>
            </w:r>
            <w:r w:rsidR="007153E8">
              <w:t xml:space="preserve"> </w:t>
            </w:r>
            <w:r w:rsidR="00D71890">
              <w:t>no estoque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6F06B5D0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8F4F58">
              <w:t>Cadastrar um ingrediente no estoque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7B4A8DF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A6654B">
              <w:rPr>
                <w:color w:val="000000" w:themeColor="text1"/>
              </w:rPr>
              <w:t>Quantidade de opções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Pr="00CB0480" w:rsidRDefault="00CB0480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0FCA09A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Usuário não autenticado</w:t>
            </w:r>
          </w:p>
          <w:p w14:paraId="1CA6F16C" w14:textId="2325E34C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A634E">
              <w:t>Cr</w:t>
            </w:r>
            <w:r w:rsidR="00A6654B">
              <w:t>iação de</w:t>
            </w:r>
            <w:r w:rsidR="005A634E">
              <w:t xml:space="preserve"> perfil único</w:t>
            </w:r>
          </w:p>
          <w:p w14:paraId="4B886CF0" w14:textId="1E0DC32D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Realizar o pedido da pizza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769BDC20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não autenticado acessa a </w:t>
            </w:r>
            <w:r w:rsidR="00A6654B">
              <w:t>página</w:t>
            </w:r>
            <w:r>
              <w:t xml:space="preserve"> de cadastro</w:t>
            </w:r>
          </w:p>
          <w:p w14:paraId="29A15CF6" w14:textId="252001FC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.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4B2C25B0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A6654B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151354BB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Informa que CPF já está cadastrado.</w:t>
            </w:r>
          </w:p>
        </w:tc>
      </w:tr>
    </w:tbl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243E113E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6654B">
              <w:t>T</w:t>
            </w:r>
            <w:r w:rsidRPr="007060C4">
              <w:t>er um controle maior sobre a quantidade de cada ingrediente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Gerente logado</w:t>
            </w:r>
          </w:p>
          <w:p w14:paraId="6FCDDDE8" w14:textId="099D419C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6654B">
              <w:t>T</w:t>
            </w:r>
            <w:r w:rsidR="00A6654B" w:rsidRPr="007060C4">
              <w:t>er um controle maior sobre a quantidade de cada ingrediente</w:t>
            </w:r>
          </w:p>
          <w:p w14:paraId="47C6FC2D" w14:textId="77777777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Ter controle maior sobre a quantidade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Gerente seleciona editar ingrediente.</w:t>
            </w:r>
          </w:p>
          <w:p w14:paraId="2AEAB5AD" w14:textId="77777777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É redirecionado a pagina aonde pode editar as informações do ingrediente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steja logado como gerente</w:t>
            </w:r>
          </w:p>
          <w:p w14:paraId="30B219FC" w14:textId="0192B4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tenta acessar a </w:t>
            </w:r>
            <w:r w:rsidR="00A6654B">
              <w:t>página</w:t>
            </w:r>
            <w:r>
              <w:t xml:space="preserve"> de ingredientes</w:t>
            </w:r>
          </w:p>
          <w:p w14:paraId="3B9BAA5F" w14:textId="4DED13FC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não tem acesso a essa </w:t>
            </w:r>
            <w:r w:rsidR="00A6654B">
              <w:t>página</w:t>
            </w:r>
            <w:r>
              <w:t xml:space="preserve"> e é redirecionado a </w:t>
            </w:r>
            <w:r w:rsidR="00A6654B">
              <w:t>página</w:t>
            </w:r>
            <w:r>
              <w:t xml:space="preserve"> principal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7777777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Não está todos os campos preenchidos.</w:t>
            </w:r>
          </w:p>
          <w:p w14:paraId="1EBA9377" w14:textId="77777777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É mostrado uma mensagem no campo que não está preenchido.</w:t>
            </w:r>
          </w:p>
        </w:tc>
      </w:tr>
    </w:tbl>
    <w:bookmarkEnd w:id="18"/>
    <w:p w14:paraId="0A56F137" w14:textId="7777777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04AB741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Acompanhar o pedid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56CCA489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é redirecionado a pagina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bookmarkStart w:id="19" w:name="_Toc164263349"/>
      <w:r>
        <w:t xml:space="preserve">ARTEFATO 6: </w:t>
      </w:r>
      <w:r w:rsidR="00723C3B">
        <w:t>Modelo Relacional</w:t>
      </w:r>
      <w:bookmarkEnd w:id="19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6364D6B8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A6654B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A6654B">
            <w:pPr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64263350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64263351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6A8B8" w14:textId="77777777" w:rsidR="0031144B" w:rsidRDefault="0031144B" w:rsidP="004E16B3">
      <w:pPr>
        <w:spacing w:after="0" w:line="240" w:lineRule="auto"/>
      </w:pPr>
      <w:r>
        <w:separator/>
      </w:r>
    </w:p>
  </w:endnote>
  <w:endnote w:type="continuationSeparator" w:id="0">
    <w:p w14:paraId="36175DF9" w14:textId="77777777" w:rsidR="0031144B" w:rsidRDefault="0031144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FC7AB6" w14:textId="77777777" w:rsidR="0031144B" w:rsidRDefault="0031144B" w:rsidP="004E16B3">
      <w:pPr>
        <w:spacing w:after="0" w:line="240" w:lineRule="auto"/>
      </w:pPr>
      <w:r>
        <w:separator/>
      </w:r>
    </w:p>
  </w:footnote>
  <w:footnote w:type="continuationSeparator" w:id="0">
    <w:p w14:paraId="626A78A6" w14:textId="77777777" w:rsidR="0031144B" w:rsidRDefault="0031144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332702">
    <w:abstractNumId w:val="13"/>
  </w:num>
  <w:num w:numId="2" w16cid:durableId="1788426229">
    <w:abstractNumId w:val="5"/>
  </w:num>
  <w:num w:numId="3" w16cid:durableId="779371546">
    <w:abstractNumId w:val="16"/>
  </w:num>
  <w:num w:numId="4" w16cid:durableId="1830368653">
    <w:abstractNumId w:val="12"/>
  </w:num>
  <w:num w:numId="5" w16cid:durableId="977032306">
    <w:abstractNumId w:val="9"/>
  </w:num>
  <w:num w:numId="6" w16cid:durableId="822967609">
    <w:abstractNumId w:val="11"/>
  </w:num>
  <w:num w:numId="7" w16cid:durableId="1728916894">
    <w:abstractNumId w:val="3"/>
  </w:num>
  <w:num w:numId="8" w16cid:durableId="1008406625">
    <w:abstractNumId w:val="0"/>
  </w:num>
  <w:num w:numId="9" w16cid:durableId="1268733065">
    <w:abstractNumId w:val="2"/>
  </w:num>
  <w:num w:numId="10" w16cid:durableId="1176457521">
    <w:abstractNumId w:val="7"/>
  </w:num>
  <w:num w:numId="11" w16cid:durableId="998457014">
    <w:abstractNumId w:val="11"/>
    <w:lvlOverride w:ilvl="0">
      <w:startOverride w:val="1"/>
    </w:lvlOverride>
  </w:num>
  <w:num w:numId="12" w16cid:durableId="1287467464">
    <w:abstractNumId w:val="14"/>
  </w:num>
  <w:num w:numId="13" w16cid:durableId="496960913">
    <w:abstractNumId w:val="6"/>
  </w:num>
  <w:num w:numId="14" w16cid:durableId="388891607">
    <w:abstractNumId w:val="8"/>
  </w:num>
  <w:num w:numId="15" w16cid:durableId="1298800224">
    <w:abstractNumId w:val="10"/>
  </w:num>
  <w:num w:numId="16" w16cid:durableId="1556968618">
    <w:abstractNumId w:val="15"/>
  </w:num>
  <w:num w:numId="17" w16cid:durableId="1057439259">
    <w:abstractNumId w:val="4"/>
  </w:num>
  <w:num w:numId="18" w16cid:durableId="546720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144B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6654B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5AE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3</Pages>
  <Words>1335</Words>
  <Characters>7213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Hermes</cp:lastModifiedBy>
  <cp:revision>8</cp:revision>
  <dcterms:created xsi:type="dcterms:W3CDTF">2024-04-09T18:42:00Z</dcterms:created>
  <dcterms:modified xsi:type="dcterms:W3CDTF">2024-04-1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